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14C84C6D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E11D71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2E8D6154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6A61DF">
        <w:rPr>
          <w:b/>
          <w:sz w:val="52"/>
        </w:rPr>
        <w:t>1</w:t>
      </w:r>
      <w:r w:rsidR="00900410">
        <w:rPr>
          <w:b/>
          <w:sz w:val="52"/>
        </w:rPr>
        <w:t>1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7B54FDFC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6A61DF">
        <w:t>1</w:t>
      </w:r>
      <w:r w:rsidR="00900410">
        <w:t>1</w:t>
      </w:r>
      <w:r w:rsidRPr="005E3BB8">
        <w:t xml:space="preserve">: </w:t>
      </w:r>
      <w:r w:rsidR="00900410">
        <w:t>System debugging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0064DC17" w14:textId="77777777" w:rsidR="00900410" w:rsidRDefault="00900410" w:rsidP="00900410">
      <w:pPr>
        <w:jc w:val="both"/>
        <w:rPr>
          <w:b/>
        </w:rPr>
      </w:pPr>
      <w:r>
        <w:rPr>
          <w:b/>
        </w:rPr>
        <w:t xml:space="preserve">Question 1: </w:t>
      </w:r>
    </w:p>
    <w:p w14:paraId="385C1F06" w14:textId="1C9F4F63" w:rsidR="00900410" w:rsidRDefault="00E11D71" w:rsidP="00900410">
      <w:pPr>
        <w:jc w:val="both"/>
      </w:pPr>
      <w:r>
        <w:t>Arm</w:t>
      </w:r>
      <w:r w:rsidR="00900410">
        <w:t xml:space="preserve"> </w:t>
      </w:r>
      <w:proofErr w:type="spellStart"/>
      <w:r w:rsidR="00900410">
        <w:t>CoreSight</w:t>
      </w:r>
      <w:proofErr w:type="spellEnd"/>
      <w:r w:rsidR="00900410">
        <w:t xml:space="preserve"> technology is basically: </w:t>
      </w:r>
    </w:p>
    <w:p w14:paraId="411EEA49" w14:textId="2891043E" w:rsidR="00900410" w:rsidRDefault="00900410" w:rsidP="00900410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a set of signal acquisition software libraries to be run on </w:t>
      </w:r>
      <w:r w:rsidR="00E11D71">
        <w:t>Arm</w:t>
      </w:r>
      <w:r>
        <w:t xml:space="preserve"> processors for SoC debugging.</w:t>
      </w:r>
    </w:p>
    <w:p w14:paraId="5A0EDC8B" w14:textId="77777777" w:rsidR="00900410" w:rsidRDefault="00900410" w:rsidP="00900410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a set of software libraries and hardware IPs for halting-mode debugging.</w:t>
      </w:r>
    </w:p>
    <w:p w14:paraId="072F9B2A" w14:textId="6CDF26C6" w:rsidR="00900410" w:rsidRDefault="00900410" w:rsidP="00900410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a set of software libraries, design tools and hardware IPs to ease the implementation of debug and trace systems in SoCs based on </w:t>
      </w:r>
      <w:r w:rsidR="00E11D71">
        <w:t>Arm</w:t>
      </w:r>
      <w:r>
        <w:t xml:space="preserve"> processors.</w:t>
      </w:r>
    </w:p>
    <w:p w14:paraId="4860457E" w14:textId="165D38DE" w:rsidR="00900410" w:rsidRDefault="00900410" w:rsidP="00900410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 xml:space="preserve">an architectural description of debug interfaces for SoCs based on </w:t>
      </w:r>
      <w:r w:rsidR="00E11D71">
        <w:t>Arm</w:t>
      </w:r>
      <w:r>
        <w:t xml:space="preserve"> processors.</w:t>
      </w:r>
    </w:p>
    <w:p w14:paraId="5B8EE4D3" w14:textId="77777777" w:rsidR="00900410" w:rsidRDefault="00900410" w:rsidP="00900410">
      <w:pPr>
        <w:rPr>
          <w:b/>
        </w:rPr>
      </w:pPr>
    </w:p>
    <w:p w14:paraId="3056C532" w14:textId="06A0A2B6" w:rsidR="00900410" w:rsidRDefault="00900410" w:rsidP="00900410">
      <w:pPr>
        <w:rPr>
          <w:b/>
        </w:rPr>
      </w:pPr>
      <w:r>
        <w:rPr>
          <w:b/>
        </w:rPr>
        <w:t>Question 2:</w:t>
      </w:r>
    </w:p>
    <w:p w14:paraId="0BD7E184" w14:textId="77777777" w:rsidR="00900410" w:rsidRDefault="00900410" w:rsidP="00900410">
      <w:pPr>
        <w:jc w:val="both"/>
      </w:pPr>
      <w:r>
        <w:t xml:space="preserve">An </w:t>
      </w:r>
      <w:r>
        <w:rPr>
          <w:i/>
          <w:iCs/>
        </w:rPr>
        <w:t xml:space="preserve">Embedded Trace </w:t>
      </w:r>
      <w:proofErr w:type="spellStart"/>
      <w:r>
        <w:rPr>
          <w:i/>
          <w:iCs/>
        </w:rPr>
        <w:t>Macrocell</w:t>
      </w:r>
      <w:proofErr w:type="spellEnd"/>
      <w:r>
        <w:t xml:space="preserve"> (ETM) is:</w:t>
      </w:r>
    </w:p>
    <w:p w14:paraId="73F329F7" w14:textId="77777777" w:rsidR="00900410" w:rsidRDefault="00900410" w:rsidP="00900410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a real-time trace module providing instruction and data tracing of a processor.</w:t>
      </w:r>
    </w:p>
    <w:p w14:paraId="529DDE98" w14:textId="77777777" w:rsidR="00900410" w:rsidRDefault="00900410" w:rsidP="00900410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a real-time trace module providing instruction tracing of a processor.</w:t>
      </w:r>
    </w:p>
    <w:p w14:paraId="0D713C6C" w14:textId="77777777" w:rsidR="00900410" w:rsidRDefault="00900410" w:rsidP="00900410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a real-time trace module providing data tracing of a processor.</w:t>
      </w:r>
    </w:p>
    <w:p w14:paraId="4C27AE7C" w14:textId="77777777" w:rsidR="00900410" w:rsidRDefault="00900410" w:rsidP="00900410">
      <w:pPr>
        <w:pStyle w:val="ListParagraph"/>
        <w:numPr>
          <w:ilvl w:val="0"/>
          <w:numId w:val="39"/>
        </w:numPr>
        <w:suppressAutoHyphens/>
        <w:spacing w:after="200" w:line="276" w:lineRule="auto"/>
        <w:jc w:val="both"/>
      </w:pPr>
      <w:r>
        <w:t>None of the above since it does not enable real-time tracing.</w:t>
      </w:r>
    </w:p>
    <w:p w14:paraId="14DB0A13" w14:textId="77777777" w:rsidR="00900410" w:rsidRDefault="00900410" w:rsidP="00900410">
      <w:pPr>
        <w:jc w:val="both"/>
        <w:rPr>
          <w:b/>
        </w:rPr>
      </w:pPr>
    </w:p>
    <w:p w14:paraId="295DAE2E" w14:textId="13ED6226" w:rsidR="00900410" w:rsidRDefault="00900410" w:rsidP="00900410">
      <w:pPr>
        <w:jc w:val="both"/>
        <w:rPr>
          <w:b/>
        </w:rPr>
      </w:pPr>
      <w:r>
        <w:rPr>
          <w:b/>
        </w:rPr>
        <w:t>Question 3:</w:t>
      </w:r>
    </w:p>
    <w:p w14:paraId="09EFDA1B" w14:textId="77777777" w:rsidR="00900410" w:rsidRDefault="00900410" w:rsidP="00900410">
      <w:pPr>
        <w:jc w:val="both"/>
      </w:pPr>
      <w:r>
        <w:t xml:space="preserve">A </w:t>
      </w:r>
      <w:r>
        <w:rPr>
          <w:i/>
          <w:iCs/>
        </w:rPr>
        <w:t xml:space="preserve">Program Trace </w:t>
      </w:r>
      <w:proofErr w:type="spellStart"/>
      <w:r>
        <w:rPr>
          <w:i/>
          <w:iCs/>
        </w:rPr>
        <w:t>Macrocell</w:t>
      </w:r>
      <w:proofErr w:type="spellEnd"/>
      <w:r>
        <w:t xml:space="preserve"> (PTM) is:</w:t>
      </w:r>
    </w:p>
    <w:p w14:paraId="518EE48C" w14:textId="77777777" w:rsidR="00900410" w:rsidRDefault="00900410" w:rsidP="00900410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a real-time trace module providing instruction and data tracing of a processor.</w:t>
      </w:r>
    </w:p>
    <w:p w14:paraId="71E2A52D" w14:textId="77777777" w:rsidR="00900410" w:rsidRDefault="00900410" w:rsidP="00900410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a real-time trace module providing instruction tracing of a processor.</w:t>
      </w:r>
    </w:p>
    <w:p w14:paraId="1EE792C8" w14:textId="77777777" w:rsidR="00900410" w:rsidRDefault="00900410" w:rsidP="00900410">
      <w:pPr>
        <w:pStyle w:val="ListParagraph"/>
        <w:numPr>
          <w:ilvl w:val="0"/>
          <w:numId w:val="44"/>
        </w:numPr>
        <w:suppressAutoHyphens/>
        <w:spacing w:after="200" w:line="276" w:lineRule="auto"/>
        <w:jc w:val="both"/>
      </w:pPr>
      <w:r>
        <w:t>a real-time trace module providing data tracing of a processor.</w:t>
      </w:r>
    </w:p>
    <w:p w14:paraId="34F6B7A2" w14:textId="77777777" w:rsidR="00900410" w:rsidRDefault="00900410" w:rsidP="00900410">
      <w:pPr>
        <w:pStyle w:val="ListParagraph"/>
        <w:numPr>
          <w:ilvl w:val="0"/>
          <w:numId w:val="44"/>
        </w:numPr>
        <w:suppressAutoHyphens/>
        <w:spacing w:after="200" w:line="276" w:lineRule="auto"/>
        <w:ind w:left="714"/>
        <w:jc w:val="both"/>
      </w:pPr>
      <w:r>
        <w:t>None of the above since it does not enable real-time tracing.</w:t>
      </w:r>
    </w:p>
    <w:p w14:paraId="4A92B4A9" w14:textId="77777777" w:rsidR="00900410" w:rsidRDefault="00900410" w:rsidP="00900410">
      <w:pPr>
        <w:pStyle w:val="ListParagraph"/>
        <w:ind w:left="0"/>
        <w:rPr>
          <w:b/>
        </w:rPr>
      </w:pPr>
    </w:p>
    <w:p w14:paraId="4B4DD59D" w14:textId="77777777" w:rsidR="00900410" w:rsidRDefault="00900410" w:rsidP="00900410">
      <w:pPr>
        <w:pStyle w:val="ListParagraph"/>
        <w:ind w:left="0"/>
        <w:rPr>
          <w:b/>
        </w:rPr>
      </w:pPr>
    </w:p>
    <w:p w14:paraId="77EF856F" w14:textId="79299534" w:rsidR="00900410" w:rsidRDefault="00900410" w:rsidP="00900410">
      <w:pPr>
        <w:pStyle w:val="ListParagraph"/>
        <w:ind w:left="0"/>
        <w:rPr>
          <w:b/>
        </w:rPr>
      </w:pPr>
      <w:r>
        <w:rPr>
          <w:b/>
        </w:rPr>
        <w:t>Question 4:</w:t>
      </w:r>
    </w:p>
    <w:p w14:paraId="3ADEED62" w14:textId="77777777" w:rsidR="00900410" w:rsidRDefault="00900410" w:rsidP="00900410">
      <w:pPr>
        <w:jc w:val="both"/>
      </w:pPr>
      <w:r>
        <w:t>ADI defines a standard debug interface for debug components in an embedded System on Chip (SoC). Logically, it consists of:</w:t>
      </w:r>
    </w:p>
    <w:p w14:paraId="15459E66" w14:textId="6C75F7AC" w:rsidR="00900410" w:rsidRDefault="00900410" w:rsidP="00900410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proofErr w:type="gramStart"/>
      <w:r>
        <w:t>A number of</w:t>
      </w:r>
      <w:proofErr w:type="gramEnd"/>
      <w:r>
        <w:t xml:space="preserve"> registers that are private to the interface,</w:t>
      </w:r>
      <w:r>
        <w:rPr>
          <w:rFonts w:ascii="Arial" w:eastAsia="MS PGothic" w:hAnsi="Arial"/>
          <w:color w:val="000000"/>
        </w:rPr>
        <w:t xml:space="preserve"> </w:t>
      </w:r>
      <w:r>
        <w:rPr>
          <w:rFonts w:eastAsia="MS PGothic" w:cs="Courier New"/>
          <w:color w:val="000000"/>
        </w:rPr>
        <w:t>a</w:t>
      </w:r>
      <w:r>
        <w:rPr>
          <w:rFonts w:cs="Courier New"/>
        </w:rPr>
        <w:t xml:space="preserve"> </w:t>
      </w:r>
      <w:r>
        <w:t xml:space="preserve">means to access the DAP (Debug Access Port) registers, and a means to access the </w:t>
      </w:r>
      <w:r w:rsidR="00E11D71">
        <w:t>Debug registers</w:t>
      </w:r>
      <w:r>
        <w:t xml:space="preserve"> of the debug components to which the DAP is connected.</w:t>
      </w:r>
    </w:p>
    <w:p w14:paraId="2ADA61B5" w14:textId="77777777" w:rsidR="00900410" w:rsidRDefault="00900410" w:rsidP="00900410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proofErr w:type="gramStart"/>
      <w:r>
        <w:t>A number of</w:t>
      </w:r>
      <w:proofErr w:type="gramEnd"/>
      <w:r>
        <w:t xml:space="preserve"> registers that are private to the interface</w:t>
      </w:r>
      <w:r>
        <w:rPr>
          <w:rFonts w:eastAsia="MS PGothic" w:cs="Courier New"/>
          <w:color w:val="000000"/>
        </w:rPr>
        <w:t xml:space="preserve"> and a</w:t>
      </w:r>
      <w:r>
        <w:rPr>
          <w:rFonts w:cs="Courier New"/>
        </w:rPr>
        <w:t xml:space="preserve"> </w:t>
      </w:r>
      <w:r>
        <w:t>means to access the DAP registers.</w:t>
      </w:r>
    </w:p>
    <w:p w14:paraId="16E32E81" w14:textId="77777777" w:rsidR="00900410" w:rsidRDefault="00900410" w:rsidP="00900410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r>
        <w:rPr>
          <w:rFonts w:cs="TimesNewRomanPSMT"/>
          <w:lang w:val="en-GB"/>
        </w:rPr>
        <w:t>The Debug Port (DP) and the Access Ports (AP)</w:t>
      </w:r>
      <w:r>
        <w:t>.</w:t>
      </w:r>
    </w:p>
    <w:p w14:paraId="247BC4DC" w14:textId="77777777" w:rsidR="00900410" w:rsidRDefault="00900410" w:rsidP="00900410">
      <w:pPr>
        <w:pStyle w:val="ListParagraph"/>
        <w:numPr>
          <w:ilvl w:val="0"/>
          <w:numId w:val="40"/>
        </w:numPr>
        <w:suppressAutoHyphens/>
        <w:spacing w:after="200" w:line="276" w:lineRule="auto"/>
        <w:jc w:val="both"/>
      </w:pPr>
      <w:proofErr w:type="gramStart"/>
      <w:r>
        <w:t>A number of</w:t>
      </w:r>
      <w:proofErr w:type="gramEnd"/>
      <w:r>
        <w:t xml:space="preserve"> registers that are private to the interface, </w:t>
      </w:r>
      <w:r>
        <w:rPr>
          <w:rFonts w:cs="TimesNewRomanPSMT"/>
          <w:lang w:val="en-GB"/>
        </w:rPr>
        <w:t>the Debug Port (DP), and the Access Ports (AP)</w:t>
      </w:r>
      <w:r>
        <w:t>.</w:t>
      </w:r>
    </w:p>
    <w:p w14:paraId="065A36AD" w14:textId="77777777" w:rsidR="00900410" w:rsidRDefault="00900410" w:rsidP="00900410">
      <w:pPr>
        <w:pStyle w:val="ListParagraph"/>
        <w:pageBreakBefore/>
        <w:ind w:left="0"/>
        <w:jc w:val="both"/>
        <w:rPr>
          <w:b/>
        </w:rPr>
      </w:pPr>
      <w:r>
        <w:rPr>
          <w:b/>
        </w:rPr>
        <w:lastRenderedPageBreak/>
        <w:t>Question 5:</w:t>
      </w:r>
    </w:p>
    <w:p w14:paraId="4DF02CF1" w14:textId="77777777" w:rsidR="00900410" w:rsidRDefault="00900410" w:rsidP="00900410">
      <w:pPr>
        <w:pStyle w:val="ListParagraph"/>
        <w:ind w:left="0"/>
        <w:jc w:val="both"/>
      </w:pPr>
      <w:r>
        <w:t xml:space="preserve">Suppose you want to implement a debug &amp;trace system with Debug APB bus that </w:t>
      </w:r>
      <w:proofErr w:type="gramStart"/>
      <w:r>
        <w:t>is able to</w:t>
      </w:r>
      <w:proofErr w:type="gramEnd"/>
      <w:r>
        <w:t xml:space="preserve"> provide instruction and data tracing of a single core SoC, and which outputs this information off-chip over one communication channel. You will need, at least, the following </w:t>
      </w:r>
      <w:proofErr w:type="spellStart"/>
      <w:r>
        <w:t>CoreSight</w:t>
      </w:r>
      <w:proofErr w:type="spellEnd"/>
      <w:r>
        <w:t xml:space="preserve"> components:</w:t>
      </w:r>
    </w:p>
    <w:p w14:paraId="11F8E5D5" w14:textId="77777777" w:rsidR="00900410" w:rsidRDefault="00900410" w:rsidP="00900410">
      <w:pPr>
        <w:pStyle w:val="ListParagraph"/>
        <w:numPr>
          <w:ilvl w:val="0"/>
          <w:numId w:val="36"/>
        </w:numPr>
        <w:suppressAutoHyphens/>
        <w:spacing w:after="200" w:line="276" w:lineRule="auto"/>
        <w:jc w:val="both"/>
      </w:pPr>
      <w:r>
        <w:t>An ETM, an STM, a replicator, and two CTIs.</w:t>
      </w:r>
    </w:p>
    <w:p w14:paraId="1495CC69" w14:textId="531E7695" w:rsidR="00900410" w:rsidRDefault="00900410" w:rsidP="00900410">
      <w:pPr>
        <w:pStyle w:val="ListParagraph"/>
        <w:numPr>
          <w:ilvl w:val="0"/>
          <w:numId w:val="36"/>
        </w:numPr>
        <w:suppressAutoHyphens/>
        <w:spacing w:after="200" w:line="276" w:lineRule="auto"/>
        <w:jc w:val="both"/>
      </w:pPr>
      <w:r>
        <w:t xml:space="preserve">An ETM, an STM, a funnel, an </w:t>
      </w:r>
      <w:r w:rsidR="00E11D71">
        <w:t>ETB, and</w:t>
      </w:r>
      <w:r>
        <w:t xml:space="preserve"> three CTIs.</w:t>
      </w:r>
    </w:p>
    <w:p w14:paraId="51CF9C2E" w14:textId="3AFC36D7" w:rsidR="00900410" w:rsidRDefault="00900410" w:rsidP="00900410">
      <w:pPr>
        <w:pStyle w:val="ListParagraph"/>
        <w:numPr>
          <w:ilvl w:val="0"/>
          <w:numId w:val="36"/>
        </w:numPr>
        <w:suppressAutoHyphens/>
        <w:spacing w:after="200" w:line="276" w:lineRule="auto"/>
        <w:ind w:left="714"/>
        <w:jc w:val="both"/>
      </w:pPr>
      <w:r>
        <w:t xml:space="preserve">An ETM, an STM, a funnel, a </w:t>
      </w:r>
      <w:r w:rsidR="00E11D71">
        <w:t>TPIU, and</w:t>
      </w:r>
      <w:r>
        <w:t xml:space="preserve"> three CTIs.</w:t>
      </w:r>
    </w:p>
    <w:p w14:paraId="24A767DB" w14:textId="0143A285" w:rsidR="00900410" w:rsidRDefault="00900410" w:rsidP="00900410">
      <w:pPr>
        <w:pStyle w:val="ListParagraph"/>
        <w:numPr>
          <w:ilvl w:val="0"/>
          <w:numId w:val="36"/>
        </w:numPr>
        <w:suppressAutoHyphens/>
        <w:spacing w:after="200" w:line="276" w:lineRule="auto"/>
        <w:ind w:left="714"/>
        <w:jc w:val="both"/>
      </w:pPr>
      <w:r>
        <w:t xml:space="preserve">An ETM, an STM, a funnel, a replicator, an ETB, a </w:t>
      </w:r>
      <w:r w:rsidR="00E11D71">
        <w:t>TPIU, and</w:t>
      </w:r>
      <w:r>
        <w:t xml:space="preserve"> three CTIs.</w:t>
      </w:r>
    </w:p>
    <w:p w14:paraId="60B76C63" w14:textId="77777777" w:rsidR="00900410" w:rsidRDefault="00900410" w:rsidP="00900410">
      <w:pPr>
        <w:pStyle w:val="ListParagraph"/>
        <w:ind w:left="0"/>
        <w:jc w:val="both"/>
        <w:rPr>
          <w:b/>
        </w:rPr>
      </w:pPr>
    </w:p>
    <w:p w14:paraId="4547F98D" w14:textId="0408CD44" w:rsidR="00900410" w:rsidRDefault="00900410" w:rsidP="00900410">
      <w:pPr>
        <w:pStyle w:val="ListParagraph"/>
        <w:ind w:left="0"/>
        <w:jc w:val="both"/>
        <w:rPr>
          <w:b/>
        </w:rPr>
      </w:pPr>
      <w:r>
        <w:rPr>
          <w:b/>
        </w:rPr>
        <w:t>Question 6:</w:t>
      </w:r>
    </w:p>
    <w:p w14:paraId="753D6A84" w14:textId="5434E672" w:rsidR="00900410" w:rsidRDefault="00900410" w:rsidP="00900410">
      <w:pPr>
        <w:pStyle w:val="ListParagraph"/>
        <w:ind w:left="0"/>
        <w:jc w:val="both"/>
      </w:pPr>
      <w:r>
        <w:t xml:space="preserve">Steps to build an </w:t>
      </w:r>
      <w:r w:rsidR="00E11D71">
        <w:t>Arm</w:t>
      </w:r>
      <w:r>
        <w:t xml:space="preserve"> debugging subsystem with </w:t>
      </w:r>
      <w:proofErr w:type="spellStart"/>
      <w:r w:rsidR="00E11D71">
        <w:t>CoreSight</w:t>
      </w:r>
      <w:proofErr w:type="spellEnd"/>
      <w:r w:rsidR="00E11D71">
        <w:t xml:space="preserve"> SoC-400</w:t>
      </w:r>
      <w:r>
        <w:t>:</w:t>
      </w:r>
    </w:p>
    <w:p w14:paraId="502C310E" w14:textId="7984B319" w:rsidR="00900410" w:rsidRDefault="00900410" w:rsidP="00900410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 xml:space="preserve">Use SoC-400 to build the </w:t>
      </w:r>
      <w:proofErr w:type="spellStart"/>
      <w:r>
        <w:t>debug&amp;trace</w:t>
      </w:r>
      <w:proofErr w:type="spellEnd"/>
      <w:r>
        <w:t xml:space="preserve"> infrastructure, design your SoC with </w:t>
      </w:r>
      <w:r w:rsidR="00E11D71">
        <w:t>Arm</w:t>
      </w:r>
      <w:r>
        <w:t xml:space="preserve"> CPU(s), use PILs to integrate processor and </w:t>
      </w:r>
      <w:proofErr w:type="spellStart"/>
      <w:r>
        <w:t>debug&amp;trace</w:t>
      </w:r>
      <w:proofErr w:type="spellEnd"/>
      <w:r>
        <w:t xml:space="preserve"> subsystem.</w:t>
      </w:r>
    </w:p>
    <w:p w14:paraId="4A62BD87" w14:textId="5982DFFD" w:rsidR="00900410" w:rsidRDefault="00900410" w:rsidP="00900410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 xml:space="preserve">Design your SoC with </w:t>
      </w:r>
      <w:r w:rsidR="00E11D71">
        <w:t>Arm</w:t>
      </w:r>
      <w:r>
        <w:t xml:space="preserve"> CPU(s), use SoC-400 to build the </w:t>
      </w:r>
      <w:proofErr w:type="spellStart"/>
      <w:r>
        <w:t>debug&amp;trace</w:t>
      </w:r>
      <w:proofErr w:type="spellEnd"/>
      <w:r>
        <w:t xml:space="preserve"> infrastructure, use PILs to integrate processor(s) into the </w:t>
      </w:r>
      <w:proofErr w:type="spellStart"/>
      <w:r>
        <w:t>debug&amp;trace</w:t>
      </w:r>
      <w:proofErr w:type="spellEnd"/>
      <w:r>
        <w:t xml:space="preserve"> subsystem.</w:t>
      </w:r>
    </w:p>
    <w:p w14:paraId="490DBCE8" w14:textId="77777777" w:rsidR="00900410" w:rsidRDefault="00900410" w:rsidP="00900410">
      <w:pPr>
        <w:pStyle w:val="ListParagraph"/>
        <w:numPr>
          <w:ilvl w:val="0"/>
          <w:numId w:val="42"/>
        </w:numPr>
        <w:suppressAutoHyphens/>
        <w:spacing w:after="200" w:line="276" w:lineRule="auto"/>
        <w:jc w:val="both"/>
      </w:pPr>
      <w:r>
        <w:t xml:space="preserve">Use SoC-400 to build the </w:t>
      </w:r>
      <w:proofErr w:type="spellStart"/>
      <w:r>
        <w:t>debug&amp;trace</w:t>
      </w:r>
      <w:proofErr w:type="spellEnd"/>
      <w:r>
        <w:t xml:space="preserve"> infrastructure, add TMC and/or STM, use PILs to integrate processor(s) into the </w:t>
      </w:r>
      <w:proofErr w:type="spellStart"/>
      <w:r>
        <w:t>debug&amp;trace</w:t>
      </w:r>
      <w:proofErr w:type="spellEnd"/>
      <w:r>
        <w:t xml:space="preserve"> subsystem.</w:t>
      </w:r>
    </w:p>
    <w:p w14:paraId="2F14FA75" w14:textId="77777777" w:rsidR="00900410" w:rsidRDefault="00900410" w:rsidP="00900410">
      <w:pPr>
        <w:pStyle w:val="ListParagraph"/>
        <w:numPr>
          <w:ilvl w:val="0"/>
          <w:numId w:val="42"/>
        </w:numPr>
        <w:suppressAutoHyphens/>
        <w:spacing w:after="200" w:line="276" w:lineRule="auto"/>
        <w:ind w:left="714"/>
        <w:jc w:val="both"/>
      </w:pPr>
      <w:r>
        <w:t xml:space="preserve">None of the above. In </w:t>
      </w:r>
      <w:proofErr w:type="gramStart"/>
      <w:r>
        <w:t>fact</w:t>
      </w:r>
      <w:proofErr w:type="gramEnd"/>
      <w:r>
        <w:t xml:space="preserve"> above options make no sense.</w:t>
      </w:r>
    </w:p>
    <w:p w14:paraId="02BFA3CD" w14:textId="77777777" w:rsidR="00900410" w:rsidRDefault="00900410" w:rsidP="00900410">
      <w:pPr>
        <w:pStyle w:val="ListParagraph"/>
        <w:ind w:left="0"/>
        <w:jc w:val="both"/>
        <w:rPr>
          <w:b/>
        </w:rPr>
      </w:pPr>
    </w:p>
    <w:p w14:paraId="52D91CBD" w14:textId="77C60520" w:rsidR="00900410" w:rsidRDefault="00900410" w:rsidP="00900410">
      <w:pPr>
        <w:pStyle w:val="ListParagraph"/>
        <w:ind w:left="0"/>
        <w:jc w:val="both"/>
        <w:rPr>
          <w:b/>
        </w:rPr>
      </w:pPr>
      <w:r>
        <w:rPr>
          <w:b/>
        </w:rPr>
        <w:t>Question 7:</w:t>
      </w:r>
    </w:p>
    <w:p w14:paraId="6E306E60" w14:textId="77777777" w:rsidR="00900410" w:rsidRDefault="00900410" w:rsidP="00900410">
      <w:pPr>
        <w:pStyle w:val="ListParagraph"/>
        <w:ind w:left="0"/>
        <w:jc w:val="both"/>
      </w:pPr>
      <w:proofErr w:type="spellStart"/>
      <w:r>
        <w:t>CoreSight</w:t>
      </w:r>
      <w:proofErr w:type="spellEnd"/>
      <w:r>
        <w:t xml:space="preserve"> components are compatible with:</w:t>
      </w:r>
    </w:p>
    <w:p w14:paraId="53075268" w14:textId="4EF5EE25" w:rsidR="00900410" w:rsidRDefault="00900410" w:rsidP="00900410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 xml:space="preserve">All </w:t>
      </w:r>
      <w:r w:rsidR="00E11D71">
        <w:t>Arm</w:t>
      </w:r>
      <w:r>
        <w:t xml:space="preserve"> processors.</w:t>
      </w:r>
    </w:p>
    <w:p w14:paraId="5AF15199" w14:textId="77777777" w:rsidR="00900410" w:rsidRDefault="00900410" w:rsidP="00900410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>Cortex processors only.</w:t>
      </w:r>
    </w:p>
    <w:p w14:paraId="76D4310C" w14:textId="77777777" w:rsidR="00900410" w:rsidRDefault="00900410" w:rsidP="00900410">
      <w:pPr>
        <w:pStyle w:val="ListParagraph"/>
        <w:numPr>
          <w:ilvl w:val="0"/>
          <w:numId w:val="43"/>
        </w:numPr>
        <w:suppressAutoHyphens/>
        <w:spacing w:after="200" w:line="276" w:lineRule="auto"/>
        <w:jc w:val="both"/>
      </w:pPr>
      <w:r>
        <w:t>Cortex-A and Cortex-R processors only.</w:t>
      </w:r>
    </w:p>
    <w:p w14:paraId="456A8ABA" w14:textId="77777777" w:rsidR="00900410" w:rsidRDefault="00900410" w:rsidP="00900410">
      <w:pPr>
        <w:pStyle w:val="ListParagraph"/>
        <w:numPr>
          <w:ilvl w:val="0"/>
          <w:numId w:val="43"/>
        </w:numPr>
        <w:suppressAutoHyphens/>
        <w:spacing w:before="200" w:after="200" w:line="276" w:lineRule="auto"/>
        <w:jc w:val="both"/>
      </w:pPr>
      <w:r>
        <w:t>ARMv7 and ARMv8 architecture-based processors only.</w:t>
      </w:r>
    </w:p>
    <w:p w14:paraId="2ACFAB2A" w14:textId="77777777" w:rsidR="00900410" w:rsidRDefault="00900410" w:rsidP="00900410">
      <w:pPr>
        <w:pStyle w:val="ListParagraph"/>
        <w:ind w:left="0"/>
        <w:jc w:val="both"/>
        <w:rPr>
          <w:b/>
        </w:rPr>
      </w:pPr>
    </w:p>
    <w:p w14:paraId="2358D4AB" w14:textId="0CFB96AA" w:rsidR="00900410" w:rsidRDefault="00900410" w:rsidP="00900410">
      <w:pPr>
        <w:pStyle w:val="ListParagraph"/>
        <w:ind w:left="0"/>
        <w:jc w:val="both"/>
        <w:rPr>
          <w:b/>
        </w:rPr>
      </w:pPr>
      <w:r>
        <w:rPr>
          <w:b/>
        </w:rPr>
        <w:t>Question 8:</w:t>
      </w:r>
    </w:p>
    <w:p w14:paraId="21E36875" w14:textId="77777777" w:rsidR="00900410" w:rsidRDefault="00900410" w:rsidP="00900410">
      <w:pPr>
        <w:jc w:val="both"/>
        <w:rPr>
          <w:lang w:val="en-GB"/>
        </w:rPr>
      </w:pPr>
      <w:r>
        <w:rPr>
          <w:lang w:val="en-GB"/>
        </w:rPr>
        <w:t>Embedded Cross Triggers:</w:t>
      </w:r>
    </w:p>
    <w:p w14:paraId="2C2B1D28" w14:textId="036292D3" w:rsidR="00900410" w:rsidRDefault="00900410" w:rsidP="00900410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 xml:space="preserve">Provide debugger access to the cores and buses in </w:t>
      </w:r>
      <w:r w:rsidR="00E11D71">
        <w:t>an SoC</w:t>
      </w:r>
      <w:r>
        <w:t>, across multiple power and clock islands.</w:t>
      </w:r>
    </w:p>
    <w:p w14:paraId="0D0A5A68" w14:textId="77777777" w:rsidR="00900410" w:rsidRDefault="00900410" w:rsidP="00900410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>Combine multiple trace sources together.</w:t>
      </w:r>
    </w:p>
    <w:p w14:paraId="613AF736" w14:textId="77777777" w:rsidR="00900410" w:rsidRDefault="00900410" w:rsidP="00900410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>Synchronize debug and trace across multiple cores.</w:t>
      </w:r>
    </w:p>
    <w:p w14:paraId="2E2AABA2" w14:textId="688C466B" w:rsidR="00900410" w:rsidRDefault="00E11D71" w:rsidP="00900410">
      <w:pPr>
        <w:pStyle w:val="ListParagraph"/>
        <w:numPr>
          <w:ilvl w:val="0"/>
          <w:numId w:val="45"/>
        </w:numPr>
        <w:suppressAutoHyphens/>
        <w:spacing w:after="200" w:line="276" w:lineRule="auto"/>
        <w:jc w:val="both"/>
      </w:pPr>
      <w:r>
        <w:t>Generate</w:t>
      </w:r>
      <w:r w:rsidR="00900410">
        <w:t xml:space="preserve"> cycle-accurate, instruction trace of </w:t>
      </w:r>
      <w:r>
        <w:t>Arm</w:t>
      </w:r>
      <w:r w:rsidR="00900410">
        <w:t xml:space="preserve"> processors running at full speed.</w:t>
      </w:r>
    </w:p>
    <w:p w14:paraId="36073799" w14:textId="77777777" w:rsidR="00900410" w:rsidRDefault="00900410" w:rsidP="00900410">
      <w:pPr>
        <w:jc w:val="both"/>
      </w:pPr>
    </w:p>
    <w:p w14:paraId="4DECC8F0" w14:textId="77777777" w:rsidR="00900410" w:rsidRDefault="00900410" w:rsidP="00900410">
      <w:pPr>
        <w:jc w:val="both"/>
      </w:pPr>
    </w:p>
    <w:p w14:paraId="0FE58FA8" w14:textId="77777777" w:rsidR="00900410" w:rsidRDefault="00900410" w:rsidP="00900410">
      <w:pPr>
        <w:jc w:val="both"/>
      </w:pPr>
    </w:p>
    <w:p w14:paraId="74C4EC28" w14:textId="77777777" w:rsidR="00900410" w:rsidRDefault="00900410" w:rsidP="00900410">
      <w:pPr>
        <w:jc w:val="both"/>
      </w:pPr>
    </w:p>
    <w:p w14:paraId="473CFD6A" w14:textId="77777777" w:rsidR="00900410" w:rsidRDefault="00900410">
      <w:pPr>
        <w:rPr>
          <w:b/>
        </w:rPr>
      </w:pPr>
      <w:r>
        <w:rPr>
          <w:b/>
        </w:rPr>
        <w:br w:type="page"/>
      </w:r>
    </w:p>
    <w:p w14:paraId="41A4A95A" w14:textId="7BE62597" w:rsidR="00900410" w:rsidRDefault="00900410" w:rsidP="00900410">
      <w:pPr>
        <w:jc w:val="both"/>
        <w:rPr>
          <w:b/>
        </w:rPr>
      </w:pPr>
      <w:r>
        <w:rPr>
          <w:b/>
        </w:rPr>
        <w:lastRenderedPageBreak/>
        <w:t>Question 9:</w:t>
      </w:r>
    </w:p>
    <w:p w14:paraId="6501AE0C" w14:textId="77777777" w:rsidR="00900410" w:rsidRDefault="00900410" w:rsidP="00900410">
      <w:pPr>
        <w:jc w:val="both"/>
        <w:rPr>
          <w:lang w:val="en-GB"/>
        </w:rPr>
      </w:pPr>
      <w:r>
        <w:rPr>
          <w:lang w:val="en-GB"/>
        </w:rPr>
        <w:t>Trace Funnels:</w:t>
      </w:r>
    </w:p>
    <w:p w14:paraId="0C7EDFB9" w14:textId="4ABBC551" w:rsidR="00900410" w:rsidRDefault="00900410" w:rsidP="00900410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 xml:space="preserve">Provide debugger access to the cores and buses in </w:t>
      </w:r>
      <w:r w:rsidR="00E11D71">
        <w:t>an SoC</w:t>
      </w:r>
      <w:r>
        <w:t>, across multiple power and clock islands.</w:t>
      </w:r>
    </w:p>
    <w:p w14:paraId="7A597C1E" w14:textId="77777777" w:rsidR="00900410" w:rsidRDefault="00900410" w:rsidP="00900410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>Combine multiple trace sources together.</w:t>
      </w:r>
    </w:p>
    <w:p w14:paraId="55FB88C7" w14:textId="77777777" w:rsidR="00900410" w:rsidRDefault="00900410" w:rsidP="00900410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>Synchronize debug and trace across multiple cores.</w:t>
      </w:r>
    </w:p>
    <w:p w14:paraId="2DBB1A21" w14:textId="757AFFE9" w:rsidR="00900410" w:rsidRDefault="00900410" w:rsidP="00900410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 xml:space="preserve">Generate cycle-accurate, instruction trace of </w:t>
      </w:r>
      <w:r w:rsidR="00E11D71">
        <w:t>Arm</w:t>
      </w:r>
      <w:r>
        <w:t xml:space="preserve"> processors running at full speed.</w:t>
      </w:r>
    </w:p>
    <w:p w14:paraId="7DE623AD" w14:textId="77777777" w:rsidR="00900410" w:rsidRDefault="00900410" w:rsidP="00900410">
      <w:pPr>
        <w:pStyle w:val="ListParagraph"/>
        <w:jc w:val="both"/>
      </w:pPr>
    </w:p>
    <w:p w14:paraId="728848B5" w14:textId="77777777" w:rsidR="00900410" w:rsidRDefault="00900410" w:rsidP="00900410">
      <w:pPr>
        <w:pStyle w:val="ListParagraph"/>
        <w:ind w:left="0"/>
        <w:jc w:val="both"/>
        <w:rPr>
          <w:b/>
        </w:rPr>
      </w:pPr>
    </w:p>
    <w:p w14:paraId="00F38CD4" w14:textId="09D2AECB" w:rsidR="00900410" w:rsidRDefault="00900410" w:rsidP="00900410">
      <w:pPr>
        <w:pStyle w:val="ListParagraph"/>
        <w:ind w:left="0"/>
        <w:jc w:val="both"/>
        <w:rPr>
          <w:b/>
        </w:rPr>
      </w:pPr>
      <w:r>
        <w:rPr>
          <w:b/>
        </w:rPr>
        <w:t>Question 10:</w:t>
      </w:r>
    </w:p>
    <w:p w14:paraId="1A6E4090" w14:textId="77777777" w:rsidR="00900410" w:rsidRDefault="00900410" w:rsidP="00900410">
      <w:pPr>
        <w:jc w:val="both"/>
        <w:rPr>
          <w:lang w:val="en-GB"/>
        </w:rPr>
      </w:pPr>
      <w:r>
        <w:rPr>
          <w:lang w:val="en-GB"/>
        </w:rPr>
        <w:t>Embedded Trace Buffers:</w:t>
      </w:r>
    </w:p>
    <w:p w14:paraId="12AF99DA" w14:textId="77777777" w:rsidR="00900410" w:rsidRDefault="00900410" w:rsidP="00900410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>Store trace data on-chip at high rates at 32-bit data width.</w:t>
      </w:r>
    </w:p>
    <w:p w14:paraId="75ADEE63" w14:textId="77777777" w:rsidR="00900410" w:rsidRDefault="00900410" w:rsidP="00900410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>Transmit trace data off-chip via 2-34 pins at frequencies asynchronous to the core.</w:t>
      </w:r>
    </w:p>
    <w:p w14:paraId="2C9F3846" w14:textId="77777777" w:rsidR="00900410" w:rsidRDefault="00900410" w:rsidP="00900410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>Are single pin outputs for Instrumentation Trace.</w:t>
      </w:r>
    </w:p>
    <w:p w14:paraId="733EB1AA" w14:textId="64FE5163" w:rsidR="00900410" w:rsidRDefault="00900410" w:rsidP="00900410">
      <w:pPr>
        <w:pStyle w:val="ListParagraph"/>
        <w:numPr>
          <w:ilvl w:val="0"/>
          <w:numId w:val="31"/>
        </w:numPr>
        <w:suppressAutoHyphens/>
        <w:spacing w:after="200" w:line="276" w:lineRule="auto"/>
        <w:jc w:val="both"/>
      </w:pPr>
      <w:r>
        <w:t xml:space="preserve">Generate cycle-accurate, instruction trace of </w:t>
      </w:r>
      <w:r w:rsidR="00E11D71">
        <w:t>Arm</w:t>
      </w:r>
      <w:r>
        <w:t xml:space="preserve"> processors running at full speed.</w:t>
      </w:r>
    </w:p>
    <w:p w14:paraId="2C6277F7" w14:textId="77777777" w:rsidR="00900410" w:rsidRDefault="00900410" w:rsidP="00900410">
      <w:pPr>
        <w:jc w:val="both"/>
        <w:rPr>
          <w:b/>
        </w:rPr>
      </w:pPr>
    </w:p>
    <w:p w14:paraId="4732B79A" w14:textId="715A32F9" w:rsidR="00900410" w:rsidRDefault="00900410" w:rsidP="00900410">
      <w:pPr>
        <w:jc w:val="both"/>
        <w:rPr>
          <w:b/>
        </w:rPr>
      </w:pPr>
      <w:r>
        <w:rPr>
          <w:b/>
        </w:rPr>
        <w:t>Question 11:</w:t>
      </w:r>
    </w:p>
    <w:p w14:paraId="7FBA57B2" w14:textId="77777777" w:rsidR="00900410" w:rsidRDefault="00900410" w:rsidP="00900410">
      <w:pPr>
        <w:jc w:val="both"/>
        <w:rPr>
          <w:lang w:val="en-GB"/>
        </w:rPr>
      </w:pPr>
      <w:r>
        <w:rPr>
          <w:lang w:val="en-GB"/>
        </w:rPr>
        <w:t>Trace Port Interface Units:</w:t>
      </w:r>
    </w:p>
    <w:p w14:paraId="2AC3562E" w14:textId="77777777" w:rsidR="00900410" w:rsidRDefault="00900410" w:rsidP="00900410">
      <w:pPr>
        <w:pStyle w:val="ListParagraph"/>
        <w:numPr>
          <w:ilvl w:val="0"/>
          <w:numId w:val="38"/>
        </w:numPr>
        <w:suppressAutoHyphens/>
        <w:spacing w:after="200" w:line="276" w:lineRule="auto"/>
        <w:jc w:val="both"/>
      </w:pPr>
      <w:r>
        <w:t>Store trace data on-chip at high rates at 32-bit data width.</w:t>
      </w:r>
    </w:p>
    <w:p w14:paraId="22CDE8C5" w14:textId="77777777" w:rsidR="00900410" w:rsidRDefault="00900410" w:rsidP="00900410">
      <w:pPr>
        <w:pStyle w:val="ListParagraph"/>
        <w:numPr>
          <w:ilvl w:val="0"/>
          <w:numId w:val="38"/>
        </w:numPr>
        <w:suppressAutoHyphens/>
        <w:spacing w:after="200" w:line="276" w:lineRule="auto"/>
        <w:jc w:val="both"/>
      </w:pPr>
      <w:r>
        <w:t>Transmit trace data off-chip via 2-34 pins at frequencies asynchronous to the core.</w:t>
      </w:r>
    </w:p>
    <w:p w14:paraId="5067A109" w14:textId="77777777" w:rsidR="00900410" w:rsidRDefault="00900410" w:rsidP="00900410">
      <w:pPr>
        <w:pStyle w:val="ListParagraph"/>
        <w:numPr>
          <w:ilvl w:val="0"/>
          <w:numId w:val="38"/>
        </w:numPr>
        <w:suppressAutoHyphens/>
        <w:spacing w:after="200" w:line="276" w:lineRule="auto"/>
        <w:jc w:val="both"/>
      </w:pPr>
      <w:r>
        <w:t>Are single pin outputs for Instrumentation Trace.</w:t>
      </w:r>
    </w:p>
    <w:p w14:paraId="3299BD72" w14:textId="108E8FE5" w:rsidR="00900410" w:rsidRDefault="00900410" w:rsidP="00900410">
      <w:pPr>
        <w:pStyle w:val="ListParagraph"/>
        <w:numPr>
          <w:ilvl w:val="0"/>
          <w:numId w:val="38"/>
        </w:numPr>
        <w:suppressAutoHyphens/>
        <w:spacing w:after="200" w:line="276" w:lineRule="auto"/>
        <w:jc w:val="both"/>
      </w:pPr>
      <w:r>
        <w:t xml:space="preserve">Generate cycle-accurate, instruction trace of </w:t>
      </w:r>
      <w:r w:rsidR="00E11D71">
        <w:t>Arm</w:t>
      </w:r>
      <w:r>
        <w:t xml:space="preserve"> processors running at full speed.</w:t>
      </w:r>
    </w:p>
    <w:p w14:paraId="32E89C60" w14:textId="77777777" w:rsidR="00900410" w:rsidRDefault="00900410" w:rsidP="00900410">
      <w:pPr>
        <w:rPr>
          <w:b/>
        </w:rPr>
      </w:pPr>
    </w:p>
    <w:p w14:paraId="4F059CD3" w14:textId="58A0FBCC" w:rsidR="00900410" w:rsidRDefault="00900410" w:rsidP="00900410">
      <w:pPr>
        <w:rPr>
          <w:b/>
        </w:rPr>
      </w:pPr>
      <w:r>
        <w:rPr>
          <w:b/>
        </w:rPr>
        <w:t>Question 12:</w:t>
      </w:r>
    </w:p>
    <w:p w14:paraId="255E1F66" w14:textId="77777777" w:rsidR="00900410" w:rsidRDefault="00900410" w:rsidP="00900410">
      <w:pPr>
        <w:pStyle w:val="ListParagraph"/>
        <w:ind w:left="0"/>
        <w:jc w:val="both"/>
      </w:pPr>
      <w:r>
        <w:t>Which of the following statement is correct?</w:t>
      </w:r>
    </w:p>
    <w:p w14:paraId="26E7503E" w14:textId="5AA0DCD9" w:rsidR="00900410" w:rsidRDefault="00900410" w:rsidP="00900410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 xml:space="preserve">Trace mode and monitor mode are the two invasive debug-modes for the </w:t>
      </w:r>
      <w:r w:rsidR="00E11D71">
        <w:t>Armv7 architecture</w:t>
      </w:r>
      <w:r>
        <w:t xml:space="preserve"> processors.</w:t>
      </w:r>
    </w:p>
    <w:p w14:paraId="12FE193E" w14:textId="4AAD1C6D" w:rsidR="00900410" w:rsidRDefault="00900410" w:rsidP="00900410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 xml:space="preserve">Halting mode and monitor mode are the two invasive debug-modes for the </w:t>
      </w:r>
      <w:r w:rsidR="00E11D71">
        <w:t>Armv7 architecture</w:t>
      </w:r>
      <w:r>
        <w:t xml:space="preserve"> processors.</w:t>
      </w:r>
    </w:p>
    <w:p w14:paraId="391B1446" w14:textId="4FBD6EB4" w:rsidR="00900410" w:rsidRDefault="00900410" w:rsidP="00900410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 xml:space="preserve">Halting mode and monitor mode are the two non-invasive debug-modes for the </w:t>
      </w:r>
      <w:r w:rsidR="00E11D71">
        <w:t>Armv7 architecture</w:t>
      </w:r>
      <w:r>
        <w:t xml:space="preserve"> processors.</w:t>
      </w:r>
    </w:p>
    <w:p w14:paraId="5EE59679" w14:textId="0D00437D" w:rsidR="00900410" w:rsidRDefault="00900410" w:rsidP="00900410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 xml:space="preserve">Halting mode and monitor mode are the two invasive debug-modes for the </w:t>
      </w:r>
      <w:r w:rsidR="00E11D71">
        <w:t>Armv7 architecture</w:t>
      </w:r>
      <w:r>
        <w:t xml:space="preserve"> processors.</w:t>
      </w:r>
    </w:p>
    <w:p w14:paraId="12627898" w14:textId="77777777" w:rsidR="00900410" w:rsidRDefault="00900410">
      <w:pPr>
        <w:rPr>
          <w:b/>
        </w:rPr>
      </w:pPr>
      <w:r>
        <w:rPr>
          <w:b/>
        </w:rPr>
        <w:br w:type="page"/>
      </w:r>
    </w:p>
    <w:p w14:paraId="28CA8004" w14:textId="20C3CB7F" w:rsidR="00900410" w:rsidRDefault="00900410" w:rsidP="00900410">
      <w:pPr>
        <w:rPr>
          <w:b/>
        </w:rPr>
      </w:pPr>
      <w:r>
        <w:rPr>
          <w:b/>
        </w:rPr>
        <w:lastRenderedPageBreak/>
        <w:t>Question 13:</w:t>
      </w:r>
    </w:p>
    <w:p w14:paraId="7B9DEE0B" w14:textId="77777777" w:rsidR="00900410" w:rsidRDefault="00900410" w:rsidP="00900410">
      <w:pPr>
        <w:jc w:val="both"/>
      </w:pPr>
      <w:r>
        <w:t xml:space="preserve">The </w:t>
      </w:r>
      <w:r>
        <w:rPr>
          <w:bCs/>
          <w:i/>
        </w:rPr>
        <w:t>Debug Management Registers</w:t>
      </w:r>
      <w:r>
        <w:rPr>
          <w:b/>
          <w:bCs/>
        </w:rPr>
        <w:t xml:space="preserve"> </w:t>
      </w:r>
      <w:r>
        <w:t xml:space="preserve">define the standardized set of registers that is implemented by all </w:t>
      </w:r>
      <w:proofErr w:type="spellStart"/>
      <w:r>
        <w:t>CoreSight</w:t>
      </w:r>
      <w:proofErr w:type="spellEnd"/>
      <w:r>
        <w:t xml:space="preserve"> components. These are:</w:t>
      </w:r>
    </w:p>
    <w:p w14:paraId="74C21EF8" w14:textId="68455FE0" w:rsidR="00900410" w:rsidRDefault="00900410" w:rsidP="00900410">
      <w:pPr>
        <w:pStyle w:val="ListParagraph"/>
        <w:numPr>
          <w:ilvl w:val="0"/>
          <w:numId w:val="32"/>
        </w:numPr>
        <w:suppressAutoHyphens/>
        <w:spacing w:after="200" w:line="276" w:lineRule="auto"/>
        <w:jc w:val="both"/>
        <w:rPr>
          <w:bCs/>
        </w:rPr>
      </w:pPr>
      <w:r>
        <w:t xml:space="preserve">The </w:t>
      </w:r>
      <w:r>
        <w:rPr>
          <w:bCs/>
        </w:rPr>
        <w:t>Peripheral Identification Registers and the Component Identification Registers.</w:t>
      </w:r>
    </w:p>
    <w:p w14:paraId="562AFD6A" w14:textId="77777777" w:rsidR="00900410" w:rsidRDefault="00900410" w:rsidP="00900410">
      <w:pPr>
        <w:pStyle w:val="ListParagraph"/>
        <w:numPr>
          <w:ilvl w:val="0"/>
          <w:numId w:val="32"/>
        </w:numPr>
        <w:suppressAutoHyphens/>
        <w:spacing w:after="200" w:line="276" w:lineRule="auto"/>
        <w:jc w:val="both"/>
      </w:pPr>
      <w:r>
        <w:t xml:space="preserve">The </w:t>
      </w:r>
      <w:r>
        <w:rPr>
          <w:bCs/>
          <w:iCs/>
        </w:rPr>
        <w:t xml:space="preserve">Breakpoint Value Registers </w:t>
      </w:r>
      <w:r>
        <w:rPr>
          <w:bCs/>
        </w:rPr>
        <w:t xml:space="preserve">and </w:t>
      </w:r>
      <w:r>
        <w:rPr>
          <w:bCs/>
          <w:iCs/>
        </w:rPr>
        <w:t>Watchpoint Value Registers</w:t>
      </w:r>
      <w:r>
        <w:t>.</w:t>
      </w:r>
    </w:p>
    <w:p w14:paraId="4A48A5F2" w14:textId="77777777" w:rsidR="00900410" w:rsidRDefault="00900410" w:rsidP="00900410">
      <w:pPr>
        <w:pStyle w:val="ListParagraph"/>
        <w:numPr>
          <w:ilvl w:val="0"/>
          <w:numId w:val="32"/>
        </w:numPr>
        <w:suppressAutoHyphens/>
        <w:spacing w:after="200" w:line="276" w:lineRule="auto"/>
        <w:jc w:val="both"/>
      </w:pPr>
      <w:r>
        <w:t xml:space="preserve">The </w:t>
      </w:r>
      <w:r>
        <w:rPr>
          <w:bCs/>
          <w:iCs/>
        </w:rPr>
        <w:t xml:space="preserve">Watchpoint Control Registers </w:t>
      </w:r>
      <w:r>
        <w:rPr>
          <w:bCs/>
        </w:rPr>
        <w:t xml:space="preserve">and </w:t>
      </w:r>
      <w:r>
        <w:rPr>
          <w:bCs/>
          <w:iCs/>
        </w:rPr>
        <w:t>Watchpoint Value Registers</w:t>
      </w:r>
      <w:r>
        <w:t>.</w:t>
      </w:r>
    </w:p>
    <w:p w14:paraId="601317F8" w14:textId="77777777" w:rsidR="00900410" w:rsidRDefault="00900410" w:rsidP="00900410">
      <w:pPr>
        <w:pStyle w:val="ListParagraph"/>
        <w:numPr>
          <w:ilvl w:val="0"/>
          <w:numId w:val="32"/>
        </w:numPr>
        <w:suppressAutoHyphens/>
        <w:spacing w:after="200" w:line="276" w:lineRule="auto"/>
        <w:jc w:val="both"/>
      </w:pPr>
      <w:r>
        <w:t xml:space="preserve">The </w:t>
      </w:r>
      <w:r>
        <w:rPr>
          <w:bCs/>
          <w:iCs/>
          <w:lang w:val="en-GB"/>
        </w:rPr>
        <w:t xml:space="preserve">Processor ID Registers </w:t>
      </w:r>
      <w:r>
        <w:rPr>
          <w:bCs/>
        </w:rPr>
        <w:t>and the Component Identification Registers</w:t>
      </w:r>
      <w:r>
        <w:t>.</w:t>
      </w:r>
    </w:p>
    <w:p w14:paraId="578B63E0" w14:textId="66B90E32" w:rsidR="00900410" w:rsidRDefault="00900410" w:rsidP="00900410">
      <w:pPr>
        <w:rPr>
          <w:b/>
        </w:rPr>
      </w:pPr>
    </w:p>
    <w:p w14:paraId="64629018" w14:textId="06996A24" w:rsidR="00900410" w:rsidRDefault="00900410" w:rsidP="00900410">
      <w:pPr>
        <w:rPr>
          <w:b/>
        </w:rPr>
      </w:pPr>
      <w:r>
        <w:rPr>
          <w:b/>
        </w:rPr>
        <w:t>Question 14:</w:t>
      </w:r>
    </w:p>
    <w:p w14:paraId="3B88A961" w14:textId="77777777" w:rsidR="00900410" w:rsidRDefault="00900410" w:rsidP="00900410">
      <w:pPr>
        <w:jc w:val="both"/>
      </w:pPr>
      <w:r>
        <w:t>In Cortex-A9 processors:</w:t>
      </w:r>
    </w:p>
    <w:p w14:paraId="04D6C516" w14:textId="063E8765" w:rsidR="00900410" w:rsidRDefault="00900410" w:rsidP="00900410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r>
        <w:rPr>
          <w:rFonts w:cs="TimesNewRomanPSMT"/>
          <w:lang w:val="en-GB"/>
        </w:rPr>
        <w:t>DBGDSCCR</w:t>
      </w:r>
      <w:r>
        <w:t xml:space="preserve"> register controls cache behavior while the processor is in </w:t>
      </w:r>
      <w:r w:rsidR="00E11D71">
        <w:t>Debug state</w:t>
      </w:r>
      <w:r>
        <w:t>.</w:t>
      </w:r>
    </w:p>
    <w:p w14:paraId="3E537E1C" w14:textId="413F8E8C" w:rsidR="00900410" w:rsidRDefault="00900410" w:rsidP="00900410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r>
        <w:rPr>
          <w:rFonts w:cs="TimesNewRomanPSMT"/>
          <w:lang w:val="en-GB"/>
        </w:rPr>
        <w:t>DBGDSCCR</w:t>
      </w:r>
      <w:r>
        <w:t xml:space="preserve"> register controls cache and the TLB behavior while the processor is in </w:t>
      </w:r>
      <w:r w:rsidR="00E11D71">
        <w:t>Debug state</w:t>
      </w:r>
      <w:r>
        <w:t>.</w:t>
      </w:r>
    </w:p>
    <w:p w14:paraId="2419DCF4" w14:textId="311DE362" w:rsidR="00900410" w:rsidRDefault="00900410" w:rsidP="00900410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r>
        <w:rPr>
          <w:rFonts w:cs="TimesNewRomanPSMT"/>
          <w:lang w:val="en-GB"/>
        </w:rPr>
        <w:t>DBGDSCCR</w:t>
      </w:r>
      <w:r>
        <w:t xml:space="preserve"> register controls the TLB behavior while the processor is in </w:t>
      </w:r>
      <w:r w:rsidR="00E11D71">
        <w:t>Debug state</w:t>
      </w:r>
      <w:r>
        <w:t>.</w:t>
      </w:r>
    </w:p>
    <w:p w14:paraId="0F3E3BE2" w14:textId="77777777" w:rsidR="00900410" w:rsidRDefault="00900410" w:rsidP="00900410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 xml:space="preserve">the </w:t>
      </w:r>
      <w:r>
        <w:rPr>
          <w:rFonts w:cs="TimesNewRomanPSMT"/>
          <w:lang w:val="en-GB"/>
        </w:rPr>
        <w:t>DBGDSCCR</w:t>
      </w:r>
      <w:r>
        <w:t xml:space="preserve"> register features are not implemented.</w:t>
      </w:r>
    </w:p>
    <w:p w14:paraId="618C0C44" w14:textId="77777777" w:rsidR="00900410" w:rsidRDefault="00900410" w:rsidP="00900410">
      <w:pPr>
        <w:rPr>
          <w:b/>
        </w:rPr>
      </w:pPr>
      <w:r>
        <w:rPr>
          <w:b/>
        </w:rPr>
        <w:t>Question 15:</w:t>
      </w:r>
    </w:p>
    <w:p w14:paraId="54BF6B43" w14:textId="77777777" w:rsidR="00900410" w:rsidRDefault="00900410" w:rsidP="00900410">
      <w:pPr>
        <w:jc w:val="both"/>
        <w:rPr>
          <w:lang w:val="en-GB"/>
        </w:rPr>
      </w:pPr>
      <w:r>
        <w:rPr>
          <w:lang w:val="en-GB"/>
        </w:rPr>
        <w:t>The CMSIS-DAP debugger interface:</w:t>
      </w:r>
    </w:p>
    <w:p w14:paraId="4E82CC05" w14:textId="2C0DD4D5" w:rsidR="00900410" w:rsidRDefault="00900410" w:rsidP="00900410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 xml:space="preserve">provides a standardized way to access the </w:t>
      </w:r>
      <w:proofErr w:type="spellStart"/>
      <w:r w:rsidR="00E11D71">
        <w:t>CoreSight</w:t>
      </w:r>
      <w:proofErr w:type="spellEnd"/>
      <w:r>
        <w:t xml:space="preserve"> Debug Access Port (DAP) of any ARM-based microcontroller via USB.</w:t>
      </w:r>
    </w:p>
    <w:p w14:paraId="0AD9BE20" w14:textId="620CE564" w:rsidR="00900410" w:rsidRDefault="00900410" w:rsidP="00900410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 xml:space="preserve">provides a standardized way to access the </w:t>
      </w:r>
      <w:proofErr w:type="spellStart"/>
      <w:r w:rsidR="00E11D71">
        <w:t>CoreSight</w:t>
      </w:r>
      <w:proofErr w:type="spellEnd"/>
      <w:r>
        <w:t xml:space="preserve"> Debug Access Port (DAP) of an </w:t>
      </w:r>
      <w:r w:rsidR="00E11D71">
        <w:t>Arm</w:t>
      </w:r>
      <w:r>
        <w:t xml:space="preserve"> Cortex-based microcontroller via USB.</w:t>
      </w:r>
    </w:p>
    <w:p w14:paraId="5E5F9116" w14:textId="75D9639D" w:rsidR="00900410" w:rsidRDefault="00900410" w:rsidP="00900410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 xml:space="preserve">provides a standardized way to access the </w:t>
      </w:r>
      <w:proofErr w:type="spellStart"/>
      <w:r w:rsidR="00E11D71">
        <w:t>CoreSight</w:t>
      </w:r>
      <w:proofErr w:type="spellEnd"/>
      <w:r>
        <w:t xml:space="preserve"> Debug Access Port (DAP) of any ARM-based microcontroller via synchronous serial communication.</w:t>
      </w:r>
    </w:p>
    <w:p w14:paraId="134DF36E" w14:textId="43845A6E" w:rsidR="00900410" w:rsidRDefault="00900410" w:rsidP="00900410">
      <w:pPr>
        <w:pStyle w:val="ListParagraph"/>
        <w:numPr>
          <w:ilvl w:val="0"/>
          <w:numId w:val="41"/>
        </w:numPr>
        <w:suppressAutoHyphens/>
        <w:spacing w:after="200" w:line="276" w:lineRule="auto"/>
        <w:jc w:val="both"/>
      </w:pPr>
      <w:r>
        <w:t xml:space="preserve">provides a standardized way to access the </w:t>
      </w:r>
      <w:proofErr w:type="spellStart"/>
      <w:r w:rsidR="00E11D71">
        <w:t>CoreSight</w:t>
      </w:r>
      <w:proofErr w:type="spellEnd"/>
      <w:r>
        <w:t xml:space="preserve"> Debug Access Port (DAP) an </w:t>
      </w:r>
      <w:r w:rsidR="00E11D71">
        <w:t>Arm</w:t>
      </w:r>
      <w:r>
        <w:t xml:space="preserve"> Cortex-based microcontroller via synchronous serial communication.</w:t>
      </w:r>
    </w:p>
    <w:p w14:paraId="4689A81E" w14:textId="77777777" w:rsidR="00900410" w:rsidRDefault="00900410" w:rsidP="00900410">
      <w:pPr>
        <w:rPr>
          <w:b/>
        </w:rPr>
      </w:pPr>
    </w:p>
    <w:p w14:paraId="0EDDFD67" w14:textId="77777777" w:rsidR="00900410" w:rsidRDefault="00900410" w:rsidP="00900410">
      <w:pPr>
        <w:rPr>
          <w:lang w:val="en-GB"/>
        </w:rPr>
      </w:pPr>
    </w:p>
    <w:p w14:paraId="754F2212" w14:textId="77777777" w:rsidR="00900410" w:rsidRDefault="00900410" w:rsidP="00900410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77DAFB94" w14:textId="77777777" w:rsidR="00900410" w:rsidRDefault="00900410" w:rsidP="00900410">
      <w:pPr>
        <w:pStyle w:val="ListParagraph"/>
        <w:ind w:left="0"/>
        <w:jc w:val="both"/>
      </w:pPr>
    </w:p>
    <w:p w14:paraId="26F26476" w14:textId="77777777" w:rsidR="00900410" w:rsidRDefault="00900410" w:rsidP="00900410">
      <w:pPr>
        <w:pStyle w:val="ListParagraph"/>
        <w:ind w:left="0"/>
        <w:jc w:val="both"/>
      </w:pPr>
      <w:r>
        <w:t>Q1) 3</w:t>
      </w:r>
    </w:p>
    <w:p w14:paraId="3C04DAE9" w14:textId="77777777" w:rsidR="00900410" w:rsidRDefault="00900410" w:rsidP="00900410">
      <w:pPr>
        <w:pStyle w:val="ListParagraph"/>
        <w:ind w:left="0"/>
        <w:jc w:val="both"/>
      </w:pPr>
      <w:r>
        <w:t>Q2) 1</w:t>
      </w:r>
    </w:p>
    <w:p w14:paraId="214EE088" w14:textId="77777777" w:rsidR="00900410" w:rsidRDefault="00900410" w:rsidP="00900410">
      <w:pPr>
        <w:pStyle w:val="ListParagraph"/>
        <w:ind w:left="0"/>
        <w:jc w:val="both"/>
      </w:pPr>
      <w:r>
        <w:t>Q3) 2</w:t>
      </w:r>
    </w:p>
    <w:p w14:paraId="6A088A9C" w14:textId="77777777" w:rsidR="00900410" w:rsidRDefault="00900410" w:rsidP="00900410">
      <w:pPr>
        <w:pStyle w:val="ListParagraph"/>
        <w:ind w:left="0"/>
        <w:jc w:val="both"/>
      </w:pPr>
      <w:r>
        <w:t>Q4) 1</w:t>
      </w:r>
    </w:p>
    <w:p w14:paraId="64BA6E44" w14:textId="77777777" w:rsidR="00900410" w:rsidRDefault="00900410" w:rsidP="00900410">
      <w:pPr>
        <w:pStyle w:val="ListParagraph"/>
        <w:ind w:left="0"/>
        <w:jc w:val="both"/>
      </w:pPr>
      <w:r>
        <w:t>Q5) 3</w:t>
      </w:r>
    </w:p>
    <w:p w14:paraId="5F25209C" w14:textId="77777777" w:rsidR="00900410" w:rsidRDefault="00900410" w:rsidP="00900410">
      <w:pPr>
        <w:pStyle w:val="ListParagraph"/>
        <w:ind w:left="0"/>
        <w:jc w:val="both"/>
      </w:pPr>
      <w:r>
        <w:t>Q6) 2</w:t>
      </w:r>
    </w:p>
    <w:p w14:paraId="2E60EED1" w14:textId="77777777" w:rsidR="00900410" w:rsidRDefault="00900410" w:rsidP="00900410">
      <w:pPr>
        <w:pStyle w:val="ListParagraph"/>
        <w:ind w:left="0"/>
        <w:jc w:val="both"/>
      </w:pPr>
      <w:r>
        <w:t>Q7) 1</w:t>
      </w:r>
    </w:p>
    <w:p w14:paraId="57B6A237" w14:textId="77777777" w:rsidR="00900410" w:rsidRDefault="00900410" w:rsidP="00900410">
      <w:pPr>
        <w:pStyle w:val="ListParagraph"/>
        <w:ind w:left="0"/>
        <w:jc w:val="both"/>
      </w:pPr>
      <w:r>
        <w:t>Q8) 3</w:t>
      </w:r>
    </w:p>
    <w:p w14:paraId="1479ED1A" w14:textId="77777777" w:rsidR="00900410" w:rsidRDefault="00900410" w:rsidP="00900410">
      <w:pPr>
        <w:pStyle w:val="ListParagraph"/>
        <w:ind w:left="0"/>
        <w:jc w:val="both"/>
      </w:pPr>
      <w:r>
        <w:t>Q9) 2</w:t>
      </w:r>
    </w:p>
    <w:p w14:paraId="2489BF1C" w14:textId="77777777" w:rsidR="00900410" w:rsidRDefault="00900410" w:rsidP="00900410">
      <w:pPr>
        <w:pStyle w:val="ListParagraph"/>
        <w:ind w:left="0"/>
        <w:jc w:val="both"/>
      </w:pPr>
      <w:r>
        <w:t>Q10) 1</w:t>
      </w:r>
    </w:p>
    <w:p w14:paraId="537565A5" w14:textId="77777777" w:rsidR="00900410" w:rsidRDefault="00900410" w:rsidP="00900410">
      <w:pPr>
        <w:pStyle w:val="ListParagraph"/>
        <w:ind w:left="0"/>
        <w:jc w:val="both"/>
      </w:pPr>
      <w:r>
        <w:t>Q11) 2</w:t>
      </w:r>
    </w:p>
    <w:p w14:paraId="59C947ED" w14:textId="77777777" w:rsidR="00900410" w:rsidRDefault="00900410" w:rsidP="00900410">
      <w:pPr>
        <w:pStyle w:val="ListParagraph"/>
        <w:ind w:left="0"/>
        <w:jc w:val="both"/>
      </w:pPr>
      <w:r>
        <w:t>Q12) 4</w:t>
      </w:r>
    </w:p>
    <w:p w14:paraId="19D938E6" w14:textId="77777777" w:rsidR="00900410" w:rsidRDefault="00900410" w:rsidP="00900410">
      <w:pPr>
        <w:pStyle w:val="ListParagraph"/>
        <w:ind w:left="0"/>
        <w:jc w:val="both"/>
      </w:pPr>
      <w:r>
        <w:t>Q13) 1</w:t>
      </w:r>
    </w:p>
    <w:p w14:paraId="3D689550" w14:textId="77777777" w:rsidR="00900410" w:rsidRDefault="00900410" w:rsidP="00900410">
      <w:pPr>
        <w:pStyle w:val="ListParagraph"/>
        <w:ind w:left="0"/>
        <w:jc w:val="both"/>
      </w:pPr>
      <w:r>
        <w:t>Q14) 4</w:t>
      </w:r>
    </w:p>
    <w:p w14:paraId="7034FC05" w14:textId="77777777" w:rsidR="00900410" w:rsidRDefault="00900410" w:rsidP="00900410">
      <w:pPr>
        <w:pStyle w:val="ListParagraph"/>
        <w:ind w:left="0"/>
        <w:jc w:val="both"/>
      </w:pPr>
      <w:r>
        <w:t>Q15) 2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CFA93" w14:textId="77777777" w:rsidR="00AD7280" w:rsidRDefault="00AD7280" w:rsidP="00AD4120">
      <w:pPr>
        <w:spacing w:after="0" w:line="240" w:lineRule="auto"/>
      </w:pPr>
      <w:r>
        <w:separator/>
      </w:r>
    </w:p>
  </w:endnote>
  <w:endnote w:type="continuationSeparator" w:id="0">
    <w:p w14:paraId="3346DBC1" w14:textId="77777777" w:rsidR="00AD7280" w:rsidRDefault="00AD728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imesNewRomanPS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ED01CDC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E11D71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9901A4" w14:textId="77777777" w:rsidR="00AD7280" w:rsidRDefault="00AD728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9CD0E10" w14:textId="77777777" w:rsidR="00AD7280" w:rsidRDefault="00AD728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638FE"/>
    <w:multiLevelType w:val="multilevel"/>
    <w:tmpl w:val="527A9ABC"/>
    <w:lvl w:ilvl="0">
      <w:start w:val="1"/>
      <w:numFmt w:val="decimal"/>
      <w:lvlText w:val="%1."/>
      <w:lvlJc w:val="left"/>
      <w:pPr>
        <w:ind w:left="408" w:hanging="360"/>
      </w:pPr>
    </w:lvl>
    <w:lvl w:ilvl="1">
      <w:start w:val="1"/>
      <w:numFmt w:val="lowerLetter"/>
      <w:lvlText w:val="%2."/>
      <w:lvlJc w:val="left"/>
      <w:pPr>
        <w:ind w:left="1128" w:hanging="360"/>
      </w:pPr>
    </w:lvl>
    <w:lvl w:ilvl="2">
      <w:start w:val="1"/>
      <w:numFmt w:val="lowerRoman"/>
      <w:lvlText w:val="%3."/>
      <w:lvlJc w:val="right"/>
      <w:pPr>
        <w:ind w:left="1848" w:hanging="180"/>
      </w:pPr>
    </w:lvl>
    <w:lvl w:ilvl="3">
      <w:start w:val="1"/>
      <w:numFmt w:val="decimal"/>
      <w:lvlText w:val="%4."/>
      <w:lvlJc w:val="left"/>
      <w:pPr>
        <w:ind w:left="2568" w:hanging="360"/>
      </w:pPr>
    </w:lvl>
    <w:lvl w:ilvl="4">
      <w:start w:val="1"/>
      <w:numFmt w:val="lowerLetter"/>
      <w:lvlText w:val="%5."/>
      <w:lvlJc w:val="left"/>
      <w:pPr>
        <w:ind w:left="3288" w:hanging="360"/>
      </w:pPr>
    </w:lvl>
    <w:lvl w:ilvl="5">
      <w:start w:val="1"/>
      <w:numFmt w:val="lowerRoman"/>
      <w:lvlText w:val="%6."/>
      <w:lvlJc w:val="right"/>
      <w:pPr>
        <w:ind w:left="4008" w:hanging="180"/>
      </w:pPr>
    </w:lvl>
    <w:lvl w:ilvl="6">
      <w:start w:val="1"/>
      <w:numFmt w:val="decimal"/>
      <w:lvlText w:val="%7."/>
      <w:lvlJc w:val="left"/>
      <w:pPr>
        <w:ind w:left="4728" w:hanging="360"/>
      </w:pPr>
    </w:lvl>
    <w:lvl w:ilvl="7">
      <w:start w:val="1"/>
      <w:numFmt w:val="lowerLetter"/>
      <w:lvlText w:val="%8."/>
      <w:lvlJc w:val="left"/>
      <w:pPr>
        <w:ind w:left="5448" w:hanging="360"/>
      </w:pPr>
    </w:lvl>
    <w:lvl w:ilvl="8">
      <w:start w:val="1"/>
      <w:numFmt w:val="lowerRoman"/>
      <w:lvlText w:val="%9."/>
      <w:lvlJc w:val="right"/>
      <w:pPr>
        <w:ind w:left="6168" w:hanging="180"/>
      </w:pPr>
    </w:lvl>
  </w:abstractNum>
  <w:abstractNum w:abstractNumId="1" w15:restartNumberingAfterBreak="0">
    <w:nsid w:val="01361AAC"/>
    <w:multiLevelType w:val="multilevel"/>
    <w:tmpl w:val="B8F2C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2512E"/>
    <w:multiLevelType w:val="multilevel"/>
    <w:tmpl w:val="2BFCE2A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E14B6"/>
    <w:multiLevelType w:val="multilevel"/>
    <w:tmpl w:val="6CAC9D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E0568A"/>
    <w:multiLevelType w:val="multilevel"/>
    <w:tmpl w:val="513239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5A1F9C"/>
    <w:multiLevelType w:val="multilevel"/>
    <w:tmpl w:val="C5A015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8E750A"/>
    <w:multiLevelType w:val="multilevel"/>
    <w:tmpl w:val="91CE13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A27A9D"/>
    <w:multiLevelType w:val="multilevel"/>
    <w:tmpl w:val="45E4AE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C505E3"/>
    <w:multiLevelType w:val="multilevel"/>
    <w:tmpl w:val="E6BC4E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151B7"/>
    <w:multiLevelType w:val="multilevel"/>
    <w:tmpl w:val="463027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C11C74"/>
    <w:multiLevelType w:val="multilevel"/>
    <w:tmpl w:val="75D609C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B2427C"/>
    <w:multiLevelType w:val="multilevel"/>
    <w:tmpl w:val="8FB0F5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3A1BCD"/>
    <w:multiLevelType w:val="multilevel"/>
    <w:tmpl w:val="980461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E363E0"/>
    <w:multiLevelType w:val="multilevel"/>
    <w:tmpl w:val="8F0EB0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100076"/>
    <w:multiLevelType w:val="multilevel"/>
    <w:tmpl w:val="B27833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32DCB"/>
    <w:multiLevelType w:val="multilevel"/>
    <w:tmpl w:val="05F4D8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B01C3"/>
    <w:multiLevelType w:val="multilevel"/>
    <w:tmpl w:val="8786AB6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6233DA"/>
    <w:multiLevelType w:val="multilevel"/>
    <w:tmpl w:val="CCE893E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7632F8"/>
    <w:multiLevelType w:val="multilevel"/>
    <w:tmpl w:val="3C8A05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796714"/>
    <w:multiLevelType w:val="multilevel"/>
    <w:tmpl w:val="4A8C49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991D61"/>
    <w:multiLevelType w:val="multilevel"/>
    <w:tmpl w:val="6E30A0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ED3601"/>
    <w:multiLevelType w:val="multilevel"/>
    <w:tmpl w:val="2AF6838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1E22C2"/>
    <w:multiLevelType w:val="multilevel"/>
    <w:tmpl w:val="5CB297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9605A6"/>
    <w:multiLevelType w:val="multilevel"/>
    <w:tmpl w:val="9C247B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A3931BC"/>
    <w:multiLevelType w:val="multilevel"/>
    <w:tmpl w:val="73027B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C14E8D"/>
    <w:multiLevelType w:val="multilevel"/>
    <w:tmpl w:val="7B2CAF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8C28C5"/>
    <w:multiLevelType w:val="multilevel"/>
    <w:tmpl w:val="8B4EBF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3A4EF3"/>
    <w:multiLevelType w:val="multilevel"/>
    <w:tmpl w:val="0A082E1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4567C0"/>
    <w:multiLevelType w:val="multilevel"/>
    <w:tmpl w:val="148A798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2BC3AAD"/>
    <w:multiLevelType w:val="multilevel"/>
    <w:tmpl w:val="61D46B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93D53"/>
    <w:multiLevelType w:val="multilevel"/>
    <w:tmpl w:val="AFB8C4C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EF3C15"/>
    <w:multiLevelType w:val="multilevel"/>
    <w:tmpl w:val="7602A5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F5F0B72"/>
    <w:multiLevelType w:val="multilevel"/>
    <w:tmpl w:val="A8FC42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89528F"/>
    <w:multiLevelType w:val="multilevel"/>
    <w:tmpl w:val="EEC0C0A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6111263D"/>
    <w:multiLevelType w:val="multilevel"/>
    <w:tmpl w:val="4B22D4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CDC724B"/>
    <w:multiLevelType w:val="multilevel"/>
    <w:tmpl w:val="D3C6F3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4D68AA"/>
    <w:multiLevelType w:val="multilevel"/>
    <w:tmpl w:val="0A886CB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D9E19FC"/>
    <w:multiLevelType w:val="multilevel"/>
    <w:tmpl w:val="1DAA89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087DF0"/>
    <w:multiLevelType w:val="multilevel"/>
    <w:tmpl w:val="6AA8229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FD47FF"/>
    <w:multiLevelType w:val="multilevel"/>
    <w:tmpl w:val="7EB8BD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076731"/>
    <w:multiLevelType w:val="multilevel"/>
    <w:tmpl w:val="3ADA274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2132FD"/>
    <w:multiLevelType w:val="multilevel"/>
    <w:tmpl w:val="9FFCF15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1E33FE"/>
    <w:multiLevelType w:val="multilevel"/>
    <w:tmpl w:val="9F82DE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0"/>
  </w:num>
  <w:num w:numId="2">
    <w:abstractNumId w:val="35"/>
  </w:num>
  <w:num w:numId="3">
    <w:abstractNumId w:val="5"/>
  </w:num>
  <w:num w:numId="4">
    <w:abstractNumId w:val="37"/>
  </w:num>
  <w:num w:numId="5">
    <w:abstractNumId w:val="16"/>
  </w:num>
  <w:num w:numId="6">
    <w:abstractNumId w:val="14"/>
  </w:num>
  <w:num w:numId="7">
    <w:abstractNumId w:val="15"/>
  </w:num>
  <w:num w:numId="8">
    <w:abstractNumId w:val="42"/>
  </w:num>
  <w:num w:numId="9">
    <w:abstractNumId w:val="4"/>
  </w:num>
  <w:num w:numId="10">
    <w:abstractNumId w:val="24"/>
  </w:num>
  <w:num w:numId="11">
    <w:abstractNumId w:val="34"/>
  </w:num>
  <w:num w:numId="12">
    <w:abstractNumId w:val="10"/>
  </w:num>
  <w:num w:numId="13">
    <w:abstractNumId w:val="0"/>
  </w:num>
  <w:num w:numId="14">
    <w:abstractNumId w:val="30"/>
  </w:num>
  <w:num w:numId="15">
    <w:abstractNumId w:val="26"/>
  </w:num>
  <w:num w:numId="16">
    <w:abstractNumId w:val="3"/>
  </w:num>
  <w:num w:numId="17">
    <w:abstractNumId w:val="23"/>
  </w:num>
  <w:num w:numId="18">
    <w:abstractNumId w:val="43"/>
  </w:num>
  <w:num w:numId="19">
    <w:abstractNumId w:val="9"/>
  </w:num>
  <w:num w:numId="20">
    <w:abstractNumId w:val="36"/>
  </w:num>
  <w:num w:numId="21">
    <w:abstractNumId w:val="2"/>
  </w:num>
  <w:num w:numId="22">
    <w:abstractNumId w:val="33"/>
  </w:num>
  <w:num w:numId="23">
    <w:abstractNumId w:val="8"/>
  </w:num>
  <w:num w:numId="24">
    <w:abstractNumId w:val="1"/>
  </w:num>
  <w:num w:numId="25">
    <w:abstractNumId w:val="21"/>
  </w:num>
  <w:num w:numId="26">
    <w:abstractNumId w:val="28"/>
  </w:num>
  <w:num w:numId="27">
    <w:abstractNumId w:val="39"/>
  </w:num>
  <w:num w:numId="28">
    <w:abstractNumId w:val="6"/>
  </w:num>
  <w:num w:numId="29">
    <w:abstractNumId w:val="31"/>
  </w:num>
  <w:num w:numId="30">
    <w:abstractNumId w:val="40"/>
  </w:num>
  <w:num w:numId="31">
    <w:abstractNumId w:val="12"/>
  </w:num>
  <w:num w:numId="32">
    <w:abstractNumId w:val="29"/>
  </w:num>
  <w:num w:numId="33">
    <w:abstractNumId w:val="13"/>
  </w:num>
  <w:num w:numId="34">
    <w:abstractNumId w:val="44"/>
  </w:num>
  <w:num w:numId="35">
    <w:abstractNumId w:val="22"/>
  </w:num>
  <w:num w:numId="36">
    <w:abstractNumId w:val="18"/>
  </w:num>
  <w:num w:numId="37">
    <w:abstractNumId w:val="38"/>
  </w:num>
  <w:num w:numId="38">
    <w:abstractNumId w:val="17"/>
  </w:num>
  <w:num w:numId="39">
    <w:abstractNumId w:val="27"/>
  </w:num>
  <w:num w:numId="40">
    <w:abstractNumId w:val="11"/>
  </w:num>
  <w:num w:numId="41">
    <w:abstractNumId w:val="32"/>
  </w:num>
  <w:num w:numId="42">
    <w:abstractNumId w:val="25"/>
  </w:num>
  <w:num w:numId="43">
    <w:abstractNumId w:val="7"/>
  </w:num>
  <w:num w:numId="44">
    <w:abstractNumId w:val="41"/>
  </w:num>
  <w:num w:numId="45">
    <w:abstractNumId w:val="1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9655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D4788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0FAB"/>
    <w:rsid w:val="002B269C"/>
    <w:rsid w:val="002B78F1"/>
    <w:rsid w:val="002C22BE"/>
    <w:rsid w:val="002C3A4F"/>
    <w:rsid w:val="002C5C8B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95A8C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38C7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1DF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C416C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16B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A7F8D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410"/>
    <w:rsid w:val="00900F34"/>
    <w:rsid w:val="00903551"/>
    <w:rsid w:val="0090525D"/>
    <w:rsid w:val="00911F2C"/>
    <w:rsid w:val="009149C0"/>
    <w:rsid w:val="00915F00"/>
    <w:rsid w:val="00921A5B"/>
    <w:rsid w:val="009232C8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09E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2924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2EA2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D7280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2EF7"/>
    <w:rsid w:val="00B95AE8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2A4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17D21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1D71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2195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6517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Props1.xml><?xml version="1.0" encoding="utf-8"?>
<ds:datastoreItem xmlns:ds="http://schemas.openxmlformats.org/officeDocument/2006/customXml" ds:itemID="{1B863988-6FEE-4CAF-B86F-3596DE4756F1}"/>
</file>

<file path=customXml/itemProps2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6</Pages>
  <Words>936</Words>
  <Characters>534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2</cp:revision>
  <cp:lastPrinted>2019-04-05T13:21:00Z</cp:lastPrinted>
  <dcterms:created xsi:type="dcterms:W3CDTF">2021-10-26T17:02:00Z</dcterms:created>
  <dcterms:modified xsi:type="dcterms:W3CDTF">2021-11-04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8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